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########## ########## Simulation Blocker Beispiel mit Random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Effects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 mit dem rjags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package</w:t>
      </w:r>
      <w:proofErr w:type="spellEnd"/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###### Die Working Directory muss auf Ihre Bedürfnisse angepasst werden "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samps_coda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" aktiviert werden.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#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Teil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Simulation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mit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JAGS ------------------------------------------------------------------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Clear data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rm(list=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ls(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))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load libraries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library(rjags)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 xml:space="preserve">Lade </w:t>
      </w:r>
      <w:proofErr w:type="spellStart"/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nötiges</w:t>
      </w:r>
      <w:proofErr w:type="spellEnd"/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 xml:space="preserve"> </w:t>
      </w:r>
      <w:proofErr w:type="spellStart"/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Paket</w:t>
      </w:r>
      <w:proofErr w:type="spellEnd"/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: coda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Linked to JAGS 4.3.0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 xml:space="preserve">Loaded modules: </w:t>
      </w:r>
      <w:proofErr w:type="spellStart"/>
      <w:proofErr w:type="gramStart"/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basemod,bugs</w:t>
      </w:r>
      <w:proofErr w:type="spellEnd"/>
      <w:proofErr w:type="gramEnd"/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library(coda)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library(random)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library(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matrixStats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) #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zusätzl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Paket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,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berechnet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Median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spellStart"/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load.module</w:t>
      </w:r>
      <w:proofErr w:type="spellEnd"/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"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glm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")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 xml:space="preserve">module </w:t>
      </w:r>
      <w:proofErr w:type="spellStart"/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glm</w:t>
      </w:r>
      <w:proofErr w:type="spellEnd"/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 xml:space="preserve"> loaded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spellStart"/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load.module</w:t>
      </w:r>
      <w:proofErr w:type="spellEnd"/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"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lecuyer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")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 xml:space="preserve">module </w:t>
      </w:r>
      <w:proofErr w:type="spellStart"/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lecuyer</w:t>
      </w:r>
      <w:proofErr w:type="spellEnd"/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 xml:space="preserve"> loaded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spellStart"/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load.module</w:t>
      </w:r>
      <w:proofErr w:type="spellEnd"/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"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ic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")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 xml:space="preserve">module </w:t>
      </w:r>
      <w:proofErr w:type="spellStart"/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dic</w:t>
      </w:r>
      <w:proofErr w:type="spellEnd"/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 xml:space="preserve"> loaded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#  Sichergehen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 richtiger Working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directory</w:t>
      </w:r>
      <w:proofErr w:type="spellEnd"/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  <w:proofErr w:type="spellStart"/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setwd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(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"C:/Users/IvanB/Desktop/Masterarbeit/Statistische Programme und Gibbs Sampler/Programm JAGS/Nachrechnen TSD2-Dokument/Nachrechnen mit rjags/Blocker")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Read the data into R.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data = </w:t>
      </w:r>
      <w:proofErr w:type="spellStart"/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as.matrix</w:t>
      </w:r>
      <w:proofErr w:type="spellEnd"/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ead.table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"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Blocker_Data_neu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sortiert.txt",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sep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= "", header=F))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head(data) # Shows the first six entries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   V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1  V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2   V3   V4 V5 V6 V7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,]   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3   3   39   38  1  2  2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2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,]  14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7  116  114  1  2  2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3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,]  11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5   93   69  1  2  2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[4,] 127 102 1520 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1533  1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2  2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5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,]  27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28  365  355  1  2  2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6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,]   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6   4   52   59  1  2  2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ata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2  =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ead.table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"Data_Blocker_Rest.txt")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head(data2) # Shows the first six entries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V1 V2 V3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1 </w:t>
      </w:r>
      <w:proofErr w:type="spell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nt</w:t>
      </w:r>
      <w:proofErr w:type="spell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&lt;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-  2</w:t>
      </w:r>
      <w:proofErr w:type="gramEnd"/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2 ns &lt;- 22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##### Values for simulation, prepare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at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for JAGS (allocation values from data)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ns &lt;-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nrow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data)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ns # check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nt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&lt;-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ncol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ata[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,5:6])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nt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# check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na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&lt;- 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ata[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,7]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# </w:t>
      </w:r>
      <w:proofErr w:type="spellStart"/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na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 #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check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r &lt;- 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ata[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,1:2]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r # Check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n &lt;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-  data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[,3:4]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n # Check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t &lt;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-  data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[,5:6]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 t # Check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at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&lt;- 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list(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ns=ns,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nt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=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nt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,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na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=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na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, r=r, n=n, t=t)  # names list of numbers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##### read in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nits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with chains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nits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&lt;- 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function(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){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#chain 1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list(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d=c( NA, 0),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sd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=1,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mu=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c(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0, 0, 0, 0, 0, 0, 0, 0, 0, 0, 0, 0, 0, 0, 0, 0, 0, 0, 0, 0, 0, 0),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 .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NG.name="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lecuyer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::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ngStream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", .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NG.seed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=1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) 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#chain 2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+   </w:t>
      </w:r>
      <w:proofErr w:type="spellStart"/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list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(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d=c( NA, -1),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+       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sd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=4,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lastRenderedPageBreak/>
        <w:t xml:space="preserve">+       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mu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=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c(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-3, -3, -3, -3, -3, -3, -3, -3, -3, -3, -3, -3, -3, -3, -3, -3, -3, -3, -3, -3, -3, -3),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 .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NG.name="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lecuyer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::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ngStream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", .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NG.seed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=2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)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#chain 3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list(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d=c( NA, 2),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sd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=2,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mu=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c(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-3, 5, -1, -3, 7, -3, -4, -3, -3, 0, -3, -3,0, 3, 5, -3, -3, -1, -3, -7, -3, -3),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 .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NG.name="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lecuyer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::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ngStream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", .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NG.seed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=3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)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}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define JAGS model within R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cat(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"model{</w:t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 # *** PROGRAM STARTS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for(</w:t>
      </w:r>
      <w:proofErr w:type="spellStart"/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in 1:ns){</w:t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 # LOOP THROUGH STUDIES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w[i,1] &lt;- 0 </w:t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adjustment for multi-arm trials is zero for control arm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delta[i,1] &lt;- 0 </w:t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treatment effect is zero for control arm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mu[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] ~ </w:t>
      </w:r>
      <w:proofErr w:type="spellStart"/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norm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0,.0001) </w:t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vague priors for all trial baselines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for (k in 1:na[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]) 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{ </w:t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LOOP THROUGH ARMS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 r[</w:t>
      </w:r>
      <w:proofErr w:type="spellStart"/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] ~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bin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p[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,n[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]) </w:t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binomial likelihood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 logit(p[</w:t>
      </w:r>
      <w:proofErr w:type="spellStart"/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) &lt;- mu[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 + delta[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</w:t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 # model for linear predictor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hat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[</w:t>
      </w:r>
      <w:proofErr w:type="spellStart"/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 &lt;- p[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 * n[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] </w:t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expected value of the numerators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 dev[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 &lt;- 2 * (r[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 * (log(r[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)-log(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hat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[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))+  (n[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-r[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) * (log(n[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-r[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) - log(n[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-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hat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[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])))  #Deviance contribution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}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esdev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[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 &lt;- sum(dev[i,1:na[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]]) </w:t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summed residual deviance contribution for this trial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for (k in 2:na[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]) 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{ </w:t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LOOP THROUGH ARMS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 delta[</w:t>
      </w:r>
      <w:proofErr w:type="spellStart"/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] ~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norm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md[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,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taud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[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]) </w:t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trial-specific LOR distributions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 md[</w:t>
      </w:r>
      <w:proofErr w:type="spellStart"/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 &lt;- d[t[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]] - d[t[i,1]] +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sw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[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] </w:t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mean of LOR distributions (with multi-arm trial correction)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taud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[</w:t>
      </w:r>
      <w:proofErr w:type="spellStart"/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] &lt;- tau *2*(k-1)/k </w:t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precision of LOR distributions (with multi-arm trial correction)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            w[</w:t>
      </w:r>
      <w:proofErr w:type="spellStart"/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 &lt;- (delta[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 - d[t[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]] + d[t[i,1]]) </w:t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adjustment for multi-arm RCTs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   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sw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[</w:t>
      </w:r>
      <w:proofErr w:type="spellStart"/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,k</w:t>
      </w:r>
      <w:proofErr w:type="spellEnd"/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] &lt;- sum(w[i,1:(k-1)])/(k-1) </w:t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cumulative adjustment for multi-arm trials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    }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    }   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totresdev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&lt;- sum(</w:t>
      </w:r>
      <w:proofErr w:type="spellStart"/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esdev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[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]) </w:t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Total Residual Deviance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[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1] &lt;- 0</w:t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 # treatment effect is zero for reference treatment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sd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~ </w:t>
      </w:r>
      <w:proofErr w:type="spellStart"/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unif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0,5) </w:t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># vague prior for between-trial SD.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tau &lt;- pow(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sd,-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2) </w:t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</w: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ab/>
        <w:t xml:space="preserve"># between-trial precision = (1/between-trial variance)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# Provide estimates of treatment effects T[k] on the natural (probability) scale 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# Given a Mean Effect,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meanA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, for 'standard' treatment 1, with precision (1/variance)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precA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for (k in 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2:nt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){ d[k] ~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norm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0,0.0001) }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for (k in 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1:nt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) { logit(T[k]) &lt;- A + d[k] }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+     A ~ </w:t>
      </w:r>
      <w:proofErr w:type="spellStart"/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norm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-2.2, 3.3)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} ",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+     file="Blocker_Random.txt")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Set up the JAGS model and settings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jags.m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&lt;- </w:t>
      </w:r>
      <w:proofErr w:type="spellStart"/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jags.model</w:t>
      </w:r>
      <w:proofErr w:type="spellEnd"/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 file = "Blocker_Random.txt", data=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at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,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nits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=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nits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,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n.chains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=3,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n.adapt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=1500)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Compiling model graph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lastRenderedPageBreak/>
        <w:t xml:space="preserve">   Resolving undeclared variables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Allocating nodes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Graph information: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Observed stochastic nodes: 44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Unobserved stochastic nodes: 47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Total graph size: 964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Initializing model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|++++++++++++++++++++++++++++++++++++++++++++++++++| 100%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Initialization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update(</w:t>
      </w:r>
      <w:proofErr w:type="spellStart"/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jags.m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, 10000) # burn in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|**************************************************| 100%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#### run JAGS and save posterior samples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samps_coda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 &lt;- </w:t>
      </w:r>
      <w:proofErr w:type="spellStart"/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coda.samples</w:t>
      </w:r>
      <w:proofErr w:type="spellEnd"/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(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jags.m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,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variable.names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=c("d[2]", "T[1]", "T[2]", "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sd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" ),  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n.iter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=30000, DIC=T  )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  |**************************************************| 100%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samps_jags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 &lt;- </w:t>
      </w:r>
      <w:proofErr w:type="spellStart"/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jags.samples</w:t>
      </w:r>
      <w:proofErr w:type="spellEnd"/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(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jags.m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,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variable.names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=c("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rhat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", "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dev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",  "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totresdev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", "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deviance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"),  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n.iter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=20000, DIC=T )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  |**************************************************| 100%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# Ausgabe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posteriore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 Werte, Berechnung Median und Berechnung DIC --------------------------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##### summarize posterior samples #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funktioniert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nur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mit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</w:t>
      </w:r>
      <w:proofErr w:type="spellStart"/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coda.samples</w:t>
      </w:r>
      <w:proofErr w:type="spellEnd"/>
      <w:proofErr w:type="gramEnd"/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summary(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window(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samps_coda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, start=10001)) #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burnin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= 10000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Iterations = 11501:41500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Thinning interval = 1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Number of chains = 3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Sample size per chain = 30000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1. Empirical mean and standard deviation for each variable,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plus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standard error of the mean: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     Mean      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SD  Naive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SE Time-series SE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T[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1]  0.1111 0.05492 0.0001831      0.0001831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T[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2]  0.0894 0.04612 0.0001537      0.0001601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d[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2] -0.2505 0.06513 0.0002171      0.0008655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proofErr w:type="spell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sd</w:t>
      </w:r>
      <w:proofErr w:type="spell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 0.1356 0.07963 0.0002654      0.0022020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2. Quantiles for each variable: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      </w:t>
      </w: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2.5%      25%      50%     75%   97.5%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T[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1]  0.03638  0.07145  0.10029  0.1389  0.2481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T[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2]  0.02830  0.05625  0.07986  0.1118  0.2051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d[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2] -0.37410 -0.29322 -0.25283 -0.2086 -0.1169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proofErr w:type="spell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sd</w:t>
      </w:r>
      <w:proofErr w:type="spell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    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0.01018  0.07580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  0.12817  0.1840  0.3159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eastAsia="de-DE"/>
        </w:rPr>
      </w:pPr>
      <w:proofErr w:type="spellStart"/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eastAsia="de-DE"/>
        </w:rPr>
        <w:t>Warning</w:t>
      </w:r>
      <w:proofErr w:type="spellEnd"/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eastAsia="de-DE"/>
        </w:rPr>
        <w:t xml:space="preserve"> </w:t>
      </w:r>
      <w:proofErr w:type="spellStart"/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eastAsia="de-DE"/>
        </w:rPr>
        <w:t>messages</w:t>
      </w:r>
      <w:proofErr w:type="spellEnd"/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eastAsia="de-DE"/>
        </w:rPr>
        <w:t>: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1: In FUN(X[[</w:t>
      </w:r>
      <w:proofErr w:type="spellStart"/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i</w:t>
      </w:r>
      <w:proofErr w:type="spellEnd"/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]], ...</w:t>
      </w:r>
      <w:proofErr w:type="gramStart"/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) :</w:t>
      </w:r>
      <w:proofErr w:type="gramEnd"/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 xml:space="preserve"> start value not changed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2: In FUN(X[[</w:t>
      </w:r>
      <w:proofErr w:type="spellStart"/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i</w:t>
      </w:r>
      <w:proofErr w:type="spellEnd"/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]], ...</w:t>
      </w:r>
      <w:proofErr w:type="gramStart"/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) :</w:t>
      </w:r>
      <w:proofErr w:type="gramEnd"/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 xml:space="preserve"> start value not changed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3: In FUN(X[[</w:t>
      </w:r>
      <w:proofErr w:type="spellStart"/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i</w:t>
      </w:r>
      <w:proofErr w:type="spellEnd"/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]], ...</w:t>
      </w:r>
      <w:proofErr w:type="gramStart"/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) :</w:t>
      </w:r>
      <w:proofErr w:type="gramEnd"/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 xml:space="preserve"> start value not changed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# Anmerkung: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mean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 für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totresdev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 ist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D_res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#### Trace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Monitore</w:t>
      </w:r>
      <w:proofErr w:type="spellEnd"/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plot(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samps_coda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)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 Median-Berechnung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Median für T1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median(</w:t>
      </w:r>
      <w:proofErr w:type="spellStart"/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as.matrix</w:t>
      </w:r>
      <w:proofErr w:type="spellEnd"/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(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samps_coda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[,1]))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[1] 0.1002863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 Median für T2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median(</w:t>
      </w:r>
      <w:proofErr w:type="spellStart"/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as.matrix</w:t>
      </w:r>
      <w:proofErr w:type="spellEnd"/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(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samps_coda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[,2]))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[1] 0.07985646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# Median für 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d[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2]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median(</w:t>
      </w:r>
      <w:proofErr w:type="spellStart"/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as.matrix</w:t>
      </w:r>
      <w:proofErr w:type="spellEnd"/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samps_coda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[,3]))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[1] -0.2528315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# Median für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sd</w:t>
      </w:r>
      <w:proofErr w:type="spellEnd"/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median(</w:t>
      </w:r>
      <w:proofErr w:type="spellStart"/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as.matrix</w:t>
      </w:r>
      <w:proofErr w:type="spellEnd"/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(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samps_coda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[,4]))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lastRenderedPageBreak/>
        <w:t>[1] 0.1281681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##### Berechnung DIC und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pD</w:t>
      </w:r>
      <w:proofErr w:type="spellEnd"/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_res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&lt;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-  summary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samps_jags$totresdev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[])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_res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Min. 1st Qu.  Median    Mean 3rd Qu.    Max.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15.73   36.18   41.39   41.80   47.02   79.72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pD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&lt;- var(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samps_jags$deviance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)/2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pD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] 32.81885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DIC =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_res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+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pD</w:t>
      </w:r>
      <w:proofErr w:type="spellEnd"/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IC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Min. 1st Qu.  Median    Mean 3rd Qu.    Max.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</w:t>
      </w: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48.55   69.00   74.21   74.62   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79.84  112.54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# Berechnung Daten für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leverage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plot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 --------------------------------------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#### Berechnung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w_ik</w:t>
      </w:r>
      <w:proofErr w:type="spellEnd"/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samps_jags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[["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dev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"]]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proofErr w:type="spell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mcarray</w:t>
      </w:r>
      <w:proofErr w:type="spell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: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        [,1]   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[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,2]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[1,] 0.5704196 0.5837087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[2,] 1.0598899 0.9395781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[3,] 0.8058415 0.5291042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[4,] 0.7878088 0.7219621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[5,] 1.0035127 1.1121387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[6,] 0.7445475 0.5629872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[7,] 1.3975836 1.4015318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[8,] 0.8540912 0.9117650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[9,] 0.7893099 0.6998284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0,] 0.8805679 0.8194120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1,] 0.6747846 0.7363280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2,] 0.8853054 0.9241845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3,] 0.8955622 0.7318270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4,] 2.4051989 2.6628031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5,] 0.6539477 0.5911788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6,] 0.7068218 0.6869815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7,] 0.9841288 1.0722220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8,] 0.9238361 1.1052414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9,] 0.8735042 1.0941265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20,] 0.6597004 0.5886377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21,] 1.2186652 1.1608722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22,] 1.2155250 1.1692643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Marginalizing over: iteration(20000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),chain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(3)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out_dev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&lt;- </w:t>
      </w:r>
      <w:proofErr w:type="spellStart"/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capture.output</w:t>
      </w:r>
      <w:proofErr w:type="spellEnd"/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samps_jags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[["dev"]])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cat(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"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Hilf_dev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",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out_dev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, file="Hilf.txt",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sep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="\n", append=TRUE)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Hilf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= </w:t>
      </w:r>
      <w:proofErr w:type="spellStart"/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ead.table</w:t>
      </w:r>
      <w:proofErr w:type="spellEnd"/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("Hilf.txt",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sep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= "", header=F, skip=3,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nrows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=22,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colClasses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=c("NULL",NA,NA))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Hilf</w:t>
      </w:r>
      <w:proofErr w:type="spellEnd"/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       V2        V3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1  0.5706513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0.5815560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2  1.0558593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0.9388328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3  0.8015667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0.5246854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4  0.7725797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0.7154999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5  1.0014321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1.1030216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6  0.7375351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0.5629156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7  1.3883270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1.3844334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8  0.8491170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0.9121404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9  0.7904761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0.6910634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10 0.8869090 0.8128582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11 0.6752515 0.7425765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12 0.8924509 0.9312074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13 0.9068698 0.7340634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14 2.3986768 2.6320531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15 0.6557401 0.5925528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16 0.7092796 0.6873408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17 0.9873701 1.0763314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18 0.9307312 1.1088711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19 0.8727445 1.0995119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20 0.6629114 0.5939255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lastRenderedPageBreak/>
        <w:t>21 1.2067310 1.1441666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22 1.2225503 1.1593378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spellStart"/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cbind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</w:t>
      </w:r>
      <w:proofErr w:type="spellStart"/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Hilf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, total =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owMeans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Hilf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))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       V2        V3     total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1  0.5706513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0.5815560 0.5761036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2  1.0558593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0.9388328 0.9973460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3  0.8015667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0.5246854 0.6631261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4  0.7725797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0.7154999 0.7440398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5  1.0014321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1.1030216 1.0522268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6  0.7375351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0.5629156 0.6502253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7  1.3883270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1.3844334 1.3863802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8  0.8491170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0.9121404 0.8806287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9  0.7904761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0.6910634 0.7407698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10 0.8869090 0.8128582 0.8498836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11 0.6752515 0.7425765 0.7089140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12 0.8924509 0.9312074 0.9118291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13 0.9068698 0.7340634 0.8204666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14 2.3986768 2.6320531 2.5153649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15 0.6557401 0.5925528 0.6241465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16 0.7092796 0.6873408 0.6983102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17 0.9873701 1.0763314 1.0318508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18 0.9307312 1.1088711 1.0198011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19 0.8727445 1.0995119 0.9861282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20 0.6629114 0.5939255 0.6284185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21 1.2067310 1.1441666 1.1754488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22 1.2225503 1.1593378 1.1909441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Hilf2 &lt;- </w:t>
      </w:r>
      <w:proofErr w:type="spellStart"/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cbind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</w:t>
      </w:r>
      <w:proofErr w:type="spellStart"/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Hilf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, total =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owMeans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Hilf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))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w_ik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&lt;- 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sqrt(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Hilf2[,3])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w_ik_neg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&lt;- -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w_ik</w:t>
      </w:r>
      <w:proofErr w:type="spellEnd"/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fertige_Daten_w_ik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 &lt;- </w:t>
      </w:r>
      <w:proofErr w:type="spellStart"/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cbind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(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Hilf2,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w_ik_neg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,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w_ik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)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fertige_Daten_w_ik</w:t>
      </w:r>
      <w:proofErr w:type="spellEnd"/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          V2        V3     total   </w:t>
      </w:r>
      <w:proofErr w:type="spell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w_ik_neg</w:t>
      </w:r>
      <w:proofErr w:type="spell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      </w:t>
      </w:r>
      <w:proofErr w:type="spell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w_ik</w:t>
      </w:r>
      <w:proofErr w:type="spellEnd"/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1  0.5706513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 0.5815560 0.5761036 -0.7590149 0.7590149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2  1.0558593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 0.9388328 0.9973460 -0.9986721 0.9986721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3  0.8015667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 0.5246854 0.6631261 -0.8143255 0.8143255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4  0.7725797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 0.7154999 0.7440398 -0.8625774 0.8625774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5  1.0014321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 1.1030216 1.0522268 -1.0257811 1.0257811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6  0.7375351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 0.5629156 0.6502253 -0.8063655 0.8063655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7  1.3883270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 1.3844334 1.3863802 -1.1774465 1.1774465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8  0.8491170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 0.9121404 0.8806287 -0.9384182 0.9384182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9  0.7904761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 0.6910634 0.7407698 -0.8606798 0.8606798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10 0.8869090 0.8128582 0.8498836 -0.9218913 0.9218913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11 0.6752515 0.7425765 0.7089140 -0.8419703 0.8419703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12 0.8924509 0.9312074 0.9118291 -0.9548975 0.9548975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13 0.9068698 0.7340634 0.8204666 -0.9057961 0.9057961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14 2.3986768 2.6320531 2.5153649 -1.5859902 1.5859902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15 0.6557401 0.5925528 0.6241465 -0.7900294 0.7900294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16 0.7092796 0.6873408 0.6983102 -0.8356496 0.8356496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17 0.9873701 1.0763314 1.0318508 -1.0158005 1.0158005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18 0.9307312 1.1088711 1.0198011 -1.0098520 1.0098520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19 0.8727445 1.0995119 0.9861282 -0.9930399 0.9930399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20 0.6629114 0.5939255 0.6284185 -0.7927285 0.7927285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21 1.2067310 1.1441666 1.1754488 -1.0841812 1.0841812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22 1.2225503 1.1593378 1.1909441 -1.0913038 1.0913038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#### Berechnung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leverage_ik</w:t>
      </w:r>
      <w:proofErr w:type="spellEnd"/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samps_jags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[["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rhat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"]]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proofErr w:type="spell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mcarray</w:t>
      </w:r>
      <w:proofErr w:type="spell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: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         [,1]    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[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,2]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[1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,]   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3.362692   2.628965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[2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,]  12.027522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9.026363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[3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,]  10.134464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5.892523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[4,] 127.264053 101.786402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[5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,]  30.270931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24.775766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[6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,]   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5.268262   4.688813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[7,] 144.375787 105.529956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[8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,]  51.035807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57.056029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[9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,]  35.239201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26.858888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0,] 184.987895 140.977477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1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,]  52.742663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63.184131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2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,]  49.939016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42.004184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3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,]  14.294268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10.734940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4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,]  53.960448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47.999972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5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,]  30.318611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25.653777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6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,]  39.364079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31.696099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7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,]  14.657820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25.302587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8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,]   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7.765791   6.238981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9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,]   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4.394884   4.625982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lastRenderedPageBreak/>
        <w:t>[20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,]  40.405882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31.594761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21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,]  38.978420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31.065322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22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,]  35.066271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25.926837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Marginalizing over: iteration(20000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),chain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(3)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out_rhat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&lt;- </w:t>
      </w:r>
      <w:proofErr w:type="spellStart"/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capture.output</w:t>
      </w:r>
      <w:proofErr w:type="spellEnd"/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(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samps_jags$rhat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)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out_rhat</w:t>
      </w:r>
      <w:proofErr w:type="spellEnd"/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[1] "</w:t>
      </w:r>
      <w:proofErr w:type="spell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mcarray</w:t>
      </w:r>
      <w:proofErr w:type="spell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:"                                       "         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[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,1]       [,2]"                  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[3] " [1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,]   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3.362692   2.628965"                    " [2,]  12.027522   9.026363"                  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[5] " [3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,]  10.134464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 5.892523"                    " [4,] 127.264053 101.786402"                  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[7] " [5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,]  30.270931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24.775766"                    " [6,]   5.268262   4.688813"                  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[9] " [7,] 144.375787 105.529956"                    " [8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,]  51.035807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57.056029"                  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1] " [9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,]  35.239201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26.858888"                    "[10,] 184.987895 140.977477"                  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3] "[11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,]  52.742663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63.184131"                    "[12,]  49.939016  42.004184"                  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5] "[13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,]  14.294268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10.734940"                    "[14,]  53.960448  47.999972"                  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7] "[15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,]  30.318611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25.653777"                    "[16,]  39.364079  31.696099"                  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9] "[17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,]  14.657820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25.302587"                    "[18,]   7.765791   6.238981"                  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21] "[19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,]   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4.394884   4.625982"                    "[20,]  40.405882  31.594761"                  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23] "[21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,]  38.978420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 31.065322"                    "[22,]  35.066271  25.926837"                  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25] ""                                               "Marginalizing over: iteration(20000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),chain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(3) "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cat(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"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Hilf_out_rhat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",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out_rhat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, file="Hilf_rhat.txt",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sep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="\n", append=TRUE)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Hilf_rhat2 = </w:t>
      </w:r>
      <w:proofErr w:type="spellStart"/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ead.table</w:t>
      </w:r>
      <w:proofErr w:type="spellEnd"/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("Hilf_rhat.txt",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sep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= "", header=F, skip=3,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nrows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=22,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colClasses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=c("NULL",NA,NA))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Hilf_rhat2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           V2         V3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1    3.364254   2.630551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2   12.027998   9.027631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3   10.126095   5.888140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4  127.292721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 101.782507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5   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30.285768  24.801898</w:t>
      </w:r>
      <w:proofErr w:type="gramEnd"/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6    5.280163   4.698170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7  144.416760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 105.477633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8   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51.015441  57.063491</w:t>
      </w:r>
      <w:proofErr w:type="gramEnd"/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9   </w:t>
      </w: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35.246533  26.843760</w:t>
      </w:r>
      <w:proofErr w:type="gramEnd"/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10 185.008071 140.860166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11  52.757869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  63.193893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12  50.002340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  42.027341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13  14.279538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  10.724532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14  53.953381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  48.044468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15  30.335874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  25.636792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16  39.362260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  31.702319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17  14.654284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  25.293966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18   7.769623   6.238681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19   4.389864   4.619811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20  40.419056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  31.596941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21  38.990134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  31.026440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proofErr w:type="gramStart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22  35.079379</w:t>
      </w:r>
      <w:proofErr w:type="gramEnd"/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  25.881697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#### Berechnung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leverage</w:t>
      </w:r>
      <w:proofErr w:type="spellEnd"/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tilde_erst_k1 &lt;- data[,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1]*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log(data[,1]/Hilf_rhat2[,1])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dev_tilde_erst_k1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tilde_zweit_k1 &lt;- (data[,3]-data[,1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)*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log((data[,3]-data[,1])/(data[,3]-Hilf_rhat2[,1]))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_tilde_zweit_k1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dev_tilde_gesamt_k1 &lt;- 2*(dev_tilde_erst_k1+dev_tilde_zweit_k1)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_tilde_gesamt_k1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leverage_k1 &lt;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- 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fertige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_Daten_w_ik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[,1] - dev_tilde_gesamt_k1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leverage_k1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 xml:space="preserve"> [1] 0.5259964 0.7112558 0.7189794 0.7718445 0.5991617 0.6324308 0.9243244 0.6456608 0.6921651 0.8336231 0.6632295 0.6669178 0.6967962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val="en-GB" w:eastAsia="de-DE"/>
        </w:rPr>
        <w:t>[14] 0.7267762 0.6375179 0.6509210 0.4095309 0.4717019 0.3622811 0.6575635 0.7581189 0.7757266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tilde_erst_k2 &lt;- data[,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2]*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log(data[,2]/Hilf_rhat2[,2])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#dev_tilde_erst_k2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dev_tilde_zweit_k2 &lt;- (data[,4]-data[,2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])*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log((data[,4]-data[,2])/(data[,4]-Hilf_rhat2[,2]))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_tilde_zweit_k2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dev_tilde_gesamt_k2 &lt;- 2*(dev_tilde_erst_k2+dev_tilde_zweit_k2)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dev_tilde_gesamt_k2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leverage_k2 &lt;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- 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fertige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_Daten_w_ik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[,2] - dev_tilde_gesamt_k2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leverage_k2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 xml:space="preserve"> [1] 0.5280677 0.4059728 0.3709878 0.7150024 0.6762279 0.4446670 0.7749236 0.7485300 0.5479195 0.7497795 0.7315345 0.6855652 0.4299766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</w:pPr>
      <w:r w:rsidRPr="008B66F5">
        <w:rPr>
          <w:rFonts w:ascii="Lucida Console" w:eastAsia="Times New Roman" w:hAnsi="Lucida Console" w:cs="Courier New"/>
          <w:color w:val="000000"/>
          <w:sz w:val="18"/>
          <w:szCs w:val="20"/>
          <w:bdr w:val="none" w:sz="0" w:space="0" w:color="auto" w:frame="1"/>
          <w:lang w:eastAsia="de-DE"/>
        </w:rPr>
        <w:t>[14] 0.9583637 0.5734491 0.6253025 0.7640619 0.6312274 0.7117447 0.5878893 0.5525718 0.5226721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lastRenderedPageBreak/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####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Erzeugen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leverage plot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library(car)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 xml:space="preserve">Lade </w:t>
      </w:r>
      <w:proofErr w:type="spellStart"/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nötiges</w:t>
      </w:r>
      <w:proofErr w:type="spellEnd"/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 xml:space="preserve"> </w:t>
      </w:r>
      <w:proofErr w:type="spellStart"/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Paket</w:t>
      </w:r>
      <w:proofErr w:type="spellEnd"/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 xml:space="preserve">: </w:t>
      </w:r>
      <w:proofErr w:type="spellStart"/>
      <w:r w:rsidRPr="008B66F5">
        <w:rPr>
          <w:rFonts w:ascii="Lucida Console" w:eastAsia="Times New Roman" w:hAnsi="Lucida Console" w:cs="Courier New"/>
          <w:color w:val="C5060B"/>
          <w:sz w:val="18"/>
          <w:szCs w:val="20"/>
          <w:lang w:val="en-GB" w:eastAsia="de-DE"/>
        </w:rPr>
        <w:t>carData</w:t>
      </w:r>
      <w:proofErr w:type="spellEnd"/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&gt; scatterplot(c(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fertige_Daten_w_ik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[,"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w_ik_neg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"],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fertige_Daten_w_ik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[,"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w_ik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"]), c(leverage_k1, leverage_k2),  main="Leverage plot for the random effects model",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xlim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=c(-3,3),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ylim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=c(0,4.5),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xlab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=expression('w'[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k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]),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ylab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=expression('leverage'[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ik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]),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regLine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 =F, smooth=F, boxplots=F )               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curve(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-x^2+1, from=-3, to=3, col="red",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lty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="solid", add=T)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curve(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-x^2+2, from=-3, to=3, col="green",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lty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="dashed", add=T)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curve(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-x^2+3, from=-3, to=3, col="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blueviolet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",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lty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="dotted", add=T)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&gt; </w:t>
      </w:r>
      <w:proofErr w:type="gram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curve(</w:t>
      </w:r>
      <w:proofErr w:type="gram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-x^2+4, from=-3, to=3, col="blue", 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lty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="</w:t>
      </w:r>
      <w:proofErr w:type="spellStart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>dotdash</w:t>
      </w:r>
      <w:proofErr w:type="spellEnd"/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val="en-GB" w:eastAsia="de-DE"/>
        </w:rPr>
        <w:t xml:space="preserve">", add=T)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 xml:space="preserve">&gt; </w:t>
      </w:r>
    </w:p>
    <w:p w:rsidR="008B66F5" w:rsidRPr="008B66F5" w:rsidRDefault="008B66F5" w:rsidP="008B66F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20"/>
          <w:lang w:eastAsia="de-DE"/>
        </w:rPr>
      </w:pPr>
      <w:r w:rsidRPr="008B66F5">
        <w:rPr>
          <w:rFonts w:ascii="Lucida Console" w:eastAsia="Times New Roman" w:hAnsi="Lucida Console" w:cs="Courier New"/>
          <w:color w:val="0000FF"/>
          <w:sz w:val="18"/>
          <w:szCs w:val="20"/>
          <w:lang w:eastAsia="de-DE"/>
        </w:rPr>
        <w:t>&gt; ########## ########## ########## Simulation beendet ########## ########## ##########</w:t>
      </w:r>
    </w:p>
    <w:p w:rsidR="008B66F5" w:rsidRPr="008B66F5" w:rsidRDefault="008B66F5">
      <w:pPr>
        <w:rPr>
          <w:sz w:val="20"/>
        </w:rPr>
      </w:pPr>
      <w:bookmarkStart w:id="0" w:name="_GoBack"/>
      <w:bookmarkEnd w:id="0"/>
    </w:p>
    <w:sectPr w:rsidR="008B66F5" w:rsidRPr="008B66F5" w:rsidSect="00C7331C">
      <w:pgSz w:w="11906" w:h="16838" w:code="9"/>
      <w:pgMar w:top="1418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MzC1NDGxMDE1MLRU0lEKTi0uzszPAykwrAUAEdG18ywAAAA="/>
  </w:docVars>
  <w:rsids>
    <w:rsidRoot w:val="008B66F5"/>
    <w:rsid w:val="000A0B58"/>
    <w:rsid w:val="00241933"/>
    <w:rsid w:val="007C4CC8"/>
    <w:rsid w:val="00807E0A"/>
    <w:rsid w:val="008B66F5"/>
    <w:rsid w:val="009F6F1F"/>
    <w:rsid w:val="00C7331C"/>
    <w:rsid w:val="00CD3801"/>
    <w:rsid w:val="00D36DFB"/>
    <w:rsid w:val="00D916E9"/>
    <w:rsid w:val="00E630A6"/>
    <w:rsid w:val="00FC45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D64CF7"/>
  <w15:chartTrackingRefBased/>
  <w15:docId w15:val="{4431F07C-6263-463C-A533-D7C016198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E630A6"/>
    <w:pPr>
      <w:spacing w:line="360" w:lineRule="auto"/>
    </w:pPr>
    <w:rPr>
      <w:rFonts w:ascii="Arial" w:hAnsi="Arial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Listentabelle4Akzent2">
    <w:name w:val="List Table 4 Accent 2"/>
    <w:basedOn w:val="NormaleTabelle"/>
    <w:uiPriority w:val="49"/>
    <w:rsid w:val="00CD3801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8B66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8B66F5"/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gd15mcfckub">
    <w:name w:val="gd15mcfckub"/>
    <w:basedOn w:val="Absatz-Standardschriftart"/>
    <w:rsid w:val="008B66F5"/>
  </w:style>
  <w:style w:type="character" w:customStyle="1" w:styleId="gd15mcfcktb">
    <w:name w:val="gd15mcfcktb"/>
    <w:basedOn w:val="Absatz-Standardschriftart"/>
    <w:rsid w:val="008B66F5"/>
  </w:style>
  <w:style w:type="character" w:customStyle="1" w:styleId="gd15mcfcotb">
    <w:name w:val="gd15mcfcotb"/>
    <w:basedOn w:val="Absatz-Standardschriftart"/>
    <w:rsid w:val="008B66F5"/>
  </w:style>
  <w:style w:type="character" w:customStyle="1" w:styleId="gd15mcfceub">
    <w:name w:val="gd15mcfceub"/>
    <w:basedOn w:val="Absatz-Standardschriftart"/>
    <w:rsid w:val="008B66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9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FEFFBA-DF9A-4570-A1F8-66B6ECD296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227</Words>
  <Characters>14037</Characters>
  <Application>Microsoft Office Word</Application>
  <DocSecurity>0</DocSecurity>
  <Lines>116</Lines>
  <Paragraphs>32</Paragraphs>
  <ScaleCrop>false</ScaleCrop>
  <Company/>
  <LinksUpToDate>false</LinksUpToDate>
  <CharactersWithSpaces>16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B</dc:creator>
  <cp:keywords/>
  <dc:description/>
  <cp:lastModifiedBy> </cp:lastModifiedBy>
  <cp:revision>1</cp:revision>
  <dcterms:created xsi:type="dcterms:W3CDTF">2019-11-04T17:03:00Z</dcterms:created>
  <dcterms:modified xsi:type="dcterms:W3CDTF">2019-11-04T17:04:00Z</dcterms:modified>
</cp:coreProperties>
</file>